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Default="00B50AEF" w:rsidP="00B50AEF">
      <w:pPr>
        <w:rPr>
          <w:b/>
          <w:u w:val="single"/>
        </w:rPr>
      </w:pPr>
      <w:r>
        <w:rPr>
          <w:b/>
          <w:u w:val="single"/>
        </w:rPr>
        <w:t>Záujemca:</w:t>
      </w:r>
    </w:p>
    <w:p w14:paraId="529F821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 xml:space="preserve">Obchodný názov: </w:t>
      </w:r>
    </w:p>
    <w:p w14:paraId="4C4F1010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</w:t>
      </w:r>
      <w:r w:rsidRPr="00675DAE">
        <w:rPr>
          <w:color w:val="000000"/>
        </w:rPr>
        <w:t>ídlo záujemcu</w:t>
      </w:r>
    </w:p>
    <w:p w14:paraId="10280FE1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IČO</w:t>
      </w:r>
      <w:r>
        <w:rPr>
          <w:color w:val="000000"/>
        </w:rPr>
        <w:t>:</w:t>
      </w:r>
    </w:p>
    <w:p w14:paraId="6BF5EAF3" w14:textId="77777777" w:rsidR="00B50AEF" w:rsidRDefault="00B50AEF" w:rsidP="00B50AEF">
      <w:pPr>
        <w:spacing w:after="0"/>
        <w:rPr>
          <w:color w:val="000000"/>
        </w:rPr>
      </w:pPr>
      <w:r w:rsidRPr="00675DAE">
        <w:rPr>
          <w:color w:val="000000"/>
        </w:rPr>
        <w:t>DIČ</w:t>
      </w:r>
      <w:r>
        <w:rPr>
          <w:color w:val="000000"/>
        </w:rPr>
        <w:t>:</w:t>
      </w:r>
    </w:p>
    <w:p w14:paraId="54435FAA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IČ DPH:</w:t>
      </w:r>
    </w:p>
    <w:p w14:paraId="37B9F279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Štatutárny zástupca/</w:t>
      </w:r>
    </w:p>
    <w:p w14:paraId="7397CD24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splnomocnená osoba:</w:t>
      </w:r>
    </w:p>
    <w:p w14:paraId="21A5DF55" w14:textId="3F6F2D5D" w:rsidR="00B50AEF" w:rsidRDefault="00855986" w:rsidP="00B50AEF">
      <w:pPr>
        <w:spacing w:after="0"/>
        <w:rPr>
          <w:color w:val="000000"/>
        </w:rPr>
      </w:pPr>
      <w:r>
        <w:rPr>
          <w:color w:val="000000"/>
        </w:rPr>
        <w:t>K</w:t>
      </w:r>
      <w:r w:rsidR="00B50AEF" w:rsidRPr="00675DAE">
        <w:rPr>
          <w:color w:val="000000"/>
        </w:rPr>
        <w:t>ontaktná osoba</w:t>
      </w:r>
      <w:r w:rsidR="00B50AEF">
        <w:rPr>
          <w:color w:val="000000"/>
        </w:rPr>
        <w:t xml:space="preserve">: </w:t>
      </w:r>
    </w:p>
    <w:p w14:paraId="73758017" w14:textId="77777777" w:rsidR="00B50AEF" w:rsidRDefault="00B50AEF" w:rsidP="00B50AEF">
      <w:pPr>
        <w:spacing w:after="0"/>
        <w:rPr>
          <w:color w:val="000000"/>
        </w:rPr>
      </w:pPr>
      <w:r>
        <w:rPr>
          <w:color w:val="000000"/>
        </w:rPr>
        <w:t>Tel/mobil:</w:t>
      </w:r>
    </w:p>
    <w:p w14:paraId="7DBFE5BE" w14:textId="77777777" w:rsidR="00B50AEF" w:rsidRDefault="00B50AEF" w:rsidP="00B50AEF">
      <w:pPr>
        <w:spacing w:after="0"/>
        <w:rPr>
          <w:b/>
          <w:u w:val="single"/>
        </w:rPr>
      </w:pPr>
      <w:r>
        <w:rPr>
          <w:color w:val="000000"/>
        </w:rPr>
        <w:t xml:space="preserve">Email: </w:t>
      </w:r>
      <w:r w:rsidRPr="00675DAE">
        <w:rPr>
          <w:color w:val="000000"/>
        </w:rPr>
        <w:t xml:space="preserve"> </w:t>
      </w:r>
    </w:p>
    <w:p w14:paraId="45DD9FBC" w14:textId="77777777" w:rsidR="00B50AEF" w:rsidRDefault="00B50AEF" w:rsidP="00B50AEF">
      <w:pPr>
        <w:rPr>
          <w:b/>
          <w:u w:val="single"/>
        </w:rPr>
      </w:pPr>
    </w:p>
    <w:p w14:paraId="6245D6EC" w14:textId="77777777" w:rsidR="00B50AEF" w:rsidRDefault="00B50AEF" w:rsidP="00B50AEF">
      <w:r>
        <w:t>Z</w:t>
      </w:r>
      <w:r w:rsidRPr="00CA19E0">
        <w:t>áujemca</w:t>
      </w:r>
      <w:r>
        <w:t xml:space="preserve"> týmto</w:t>
      </w:r>
      <w:r w:rsidRPr="00CA19E0">
        <w:t xml:space="preserve"> žiada verejného obstarávateľa o zaradenie do DNS</w:t>
      </w:r>
      <w:r>
        <w:t xml:space="preserve"> s názvom:</w:t>
      </w:r>
    </w:p>
    <w:p w14:paraId="2C52FD98" w14:textId="20A21C0C" w:rsidR="00B50AEF" w:rsidRPr="00855986" w:rsidRDefault="007F2936" w:rsidP="00EC21CE">
      <w:pPr>
        <w:jc w:val="center"/>
        <w:rPr>
          <w:b/>
        </w:rPr>
      </w:pPr>
      <w:r w:rsidRPr="00855986">
        <w:rPr>
          <w:b/>
        </w:rPr>
        <w:t>„</w:t>
      </w:r>
      <w:r w:rsidR="00855986" w:rsidRPr="00855986">
        <w:rPr>
          <w:b/>
        </w:rPr>
        <w:t>Turistické a kempingové výstrojné vybavenie DNS</w:t>
      </w:r>
      <w:r w:rsidRPr="00855986">
        <w:rPr>
          <w:b/>
        </w:rPr>
        <w:t>“</w:t>
      </w:r>
    </w:p>
    <w:p w14:paraId="4A93F63C" w14:textId="77777777" w:rsidR="00B50AEF" w:rsidRDefault="00B50AEF" w:rsidP="00B50AEF">
      <w:pPr>
        <w:spacing w:after="0" w:line="240" w:lineRule="auto"/>
      </w:pPr>
    </w:p>
    <w:p w14:paraId="295A4A3E" w14:textId="77777777" w:rsidR="00B50AEF" w:rsidRDefault="00B50AEF" w:rsidP="00B50AEF">
      <w:pPr>
        <w:spacing w:after="0" w:line="240" w:lineRule="auto"/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  <w:bookmarkStart w:id="0" w:name="_GoBack"/>
      <w:bookmarkEnd w:id="0"/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49FB8" w14:textId="77777777" w:rsidR="000D4BC5" w:rsidRDefault="000D4BC5" w:rsidP="00B50AEF">
      <w:pPr>
        <w:spacing w:after="0" w:line="240" w:lineRule="auto"/>
      </w:pPr>
      <w:r>
        <w:separator/>
      </w:r>
    </w:p>
  </w:endnote>
  <w:endnote w:type="continuationSeparator" w:id="0">
    <w:p w14:paraId="7A393A10" w14:textId="77777777" w:rsidR="000D4BC5" w:rsidRDefault="000D4BC5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73035" w14:textId="77777777" w:rsidR="000D4BC5" w:rsidRDefault="000D4BC5" w:rsidP="00B50AEF">
      <w:pPr>
        <w:spacing w:after="0" w:line="240" w:lineRule="auto"/>
      </w:pPr>
      <w:r>
        <w:separator/>
      </w:r>
    </w:p>
  </w:footnote>
  <w:footnote w:type="continuationSeparator" w:id="0">
    <w:p w14:paraId="1E8458C3" w14:textId="77777777" w:rsidR="000D4BC5" w:rsidRDefault="000D4BC5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Dc3tTA0NjA0MzBU0lEKTi0uzszPAykwrAUAUfKaTSwAAAA="/>
  </w:docVars>
  <w:rsids>
    <w:rsidRoot w:val="00B50AEF"/>
    <w:rsid w:val="000D4BC5"/>
    <w:rsid w:val="001A3D28"/>
    <w:rsid w:val="001D4D3A"/>
    <w:rsid w:val="001E3542"/>
    <w:rsid w:val="001F5082"/>
    <w:rsid w:val="0026259D"/>
    <w:rsid w:val="002765C7"/>
    <w:rsid w:val="004D4973"/>
    <w:rsid w:val="00560E55"/>
    <w:rsid w:val="00632F68"/>
    <w:rsid w:val="006673E6"/>
    <w:rsid w:val="007A6796"/>
    <w:rsid w:val="007F2936"/>
    <w:rsid w:val="00855986"/>
    <w:rsid w:val="0095139C"/>
    <w:rsid w:val="00973C0F"/>
    <w:rsid w:val="009A7FAA"/>
    <w:rsid w:val="00AB6CE8"/>
    <w:rsid w:val="00AE363E"/>
    <w:rsid w:val="00AF4A08"/>
    <w:rsid w:val="00B50AEF"/>
    <w:rsid w:val="00C03084"/>
    <w:rsid w:val="00C53F89"/>
    <w:rsid w:val="00EB52A4"/>
    <w:rsid w:val="00EC21CE"/>
    <w:rsid w:val="00F22D7A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28D17C67-3ED5-409D-8D44-97DFF503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C03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03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Zuzana Majerská</cp:lastModifiedBy>
  <cp:revision>4</cp:revision>
  <dcterms:created xsi:type="dcterms:W3CDTF">2023-04-03T09:31:00Z</dcterms:created>
  <dcterms:modified xsi:type="dcterms:W3CDTF">2023-04-25T09:56:00Z</dcterms:modified>
</cp:coreProperties>
</file>